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6f4438</w:t>
      </w:r>
    </w:p>
    <w:p>
      <w:pPr>
        <w:pStyle w:val="FirstParagraph"/>
      </w:pPr>
    </w:p>
    <w:bookmarkStart w:id="27"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 aprovechamiento de este movimento de un estadio a otro. De ahí que, además de crear transiciones con los métodos propuestos, su gestión sobresale al apuntarle a que los retornos se den según expectativas del cambio mientras mantiene el control de los riesgos (probabilidad de éxito) y administra los obstáculos. Gestionar transiciones de las arquitecturas es en últimas garantizar que la arquitectura proveerá el resultado que persiguen los cambios sin comprometer la estabilidad de su funcionamiento.</w:t>
      </w:r>
    </w:p>
    <w:p>
      <w:pPr>
        <w:pStyle w:val="Textoindependiente"/>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0f6ee0f8-f7e3-4e2e-915f-379fac8f165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c19fb63a-5dd8-49ad-9000-3ffbfbb86b39"/>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9:00Z</dcterms:created>
  <dcterms:modified xsi:type="dcterms:W3CDTF">2023-07-2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